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5A5DE2F" w:rsidR="00F372C9" w:rsidRPr="00D9406C" w:rsidRDefault="005B19C3"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 xml:space="preserve">GAISRINIŲ SIURBLIŲ </w:t>
            </w:r>
            <w:r w:rsidR="00D126F3">
              <w:rPr>
                <w:rFonts w:asciiTheme="majorHAnsi" w:hAnsiTheme="majorHAnsi" w:cstheme="majorHAnsi"/>
                <w:b/>
              </w:rPr>
              <w:t xml:space="preserve">ATSARGINĖS </w:t>
            </w:r>
            <w:r>
              <w:rPr>
                <w:rFonts w:asciiTheme="majorHAnsi" w:hAnsiTheme="majorHAnsi" w:cstheme="majorHAnsi"/>
                <w:b/>
              </w:rPr>
              <w:t>DALY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737804">
        <w:rPr>
          <w:rFonts w:asciiTheme="majorHAnsi" w:eastAsia="Calibri" w:hAnsiTheme="majorHAnsi" w:cstheme="majorHAnsi"/>
          <w:i/>
        </w:rPr>
        <w:t>(tiekėjo</w:t>
      </w:r>
      <w:r w:rsidR="001B5AD6" w:rsidRPr="00737804">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405183F6"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5B19C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lastRenderedPageBreak/>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9EF2479"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3656F068"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0AFF9" w14:textId="77777777" w:rsidR="00425B32" w:rsidRDefault="00425B32">
      <w:pPr>
        <w:spacing w:after="0" w:line="240" w:lineRule="auto"/>
      </w:pPr>
      <w:r>
        <w:separator/>
      </w:r>
    </w:p>
  </w:endnote>
  <w:endnote w:type="continuationSeparator" w:id="0">
    <w:p w14:paraId="3C608C61" w14:textId="77777777" w:rsidR="00425B32" w:rsidRDefault="00425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E4273" w14:textId="77777777" w:rsidR="00425B32" w:rsidRDefault="00425B32">
      <w:pPr>
        <w:spacing w:after="0" w:line="240" w:lineRule="auto"/>
      </w:pPr>
      <w:r>
        <w:separator/>
      </w:r>
    </w:p>
  </w:footnote>
  <w:footnote w:type="continuationSeparator" w:id="0">
    <w:p w14:paraId="5BF50E0F" w14:textId="77777777" w:rsidR="00425B32" w:rsidRDefault="00425B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5B32"/>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B19C3"/>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37804"/>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5386F"/>
    <w:rsid w:val="00957A69"/>
    <w:rsid w:val="0096192B"/>
    <w:rsid w:val="00974023"/>
    <w:rsid w:val="0098678C"/>
    <w:rsid w:val="009873A2"/>
    <w:rsid w:val="0099199E"/>
    <w:rsid w:val="00993F3E"/>
    <w:rsid w:val="0099456F"/>
    <w:rsid w:val="009B0A49"/>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0A1"/>
    <w:rsid w:val="00CC5562"/>
    <w:rsid w:val="00CD0DE0"/>
    <w:rsid w:val="00CD0E31"/>
    <w:rsid w:val="00CD184D"/>
    <w:rsid w:val="00CD4779"/>
    <w:rsid w:val="00D0377C"/>
    <w:rsid w:val="00D037AD"/>
    <w:rsid w:val="00D04F42"/>
    <w:rsid w:val="00D126F3"/>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1BBF"/>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519</Words>
  <Characters>1437</Characters>
  <Application>Microsoft Office Word</Application>
  <DocSecurity>0</DocSecurity>
  <Lines>11</Lines>
  <Paragraphs>7</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8</cp:revision>
  <dcterms:created xsi:type="dcterms:W3CDTF">2025-02-06T09:33:00Z</dcterms:created>
  <dcterms:modified xsi:type="dcterms:W3CDTF">2026-02-05T20:03:00Z</dcterms:modified>
  <cp:version>1</cp:version>
</cp:coreProperties>
</file>